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233A9625" w:rsidR="006050C8" w:rsidRPr="006050C8" w:rsidRDefault="006050C8" w:rsidP="0097467E">
      <w:pPr>
        <w:pStyle w:val="Tekstpodstawowy"/>
        <w:jc w:val="both"/>
        <w:rPr>
          <w:sz w:val="2"/>
          <w:szCs w:val="2"/>
        </w:rPr>
      </w:pPr>
    </w:p>
    <w:p w14:paraId="6D75E8B9" w14:textId="5F6DF51F" w:rsidR="006050C8" w:rsidRPr="006050C8" w:rsidRDefault="006050C8" w:rsidP="006050C8">
      <w:pPr>
        <w:rPr>
          <w:sz w:val="2"/>
          <w:szCs w:val="2"/>
        </w:rPr>
      </w:pPr>
    </w:p>
    <w:p w14:paraId="1861801A" w14:textId="6F7C371D" w:rsidR="006050C8" w:rsidRPr="006050C8" w:rsidRDefault="006050C8" w:rsidP="006050C8">
      <w:pPr>
        <w:rPr>
          <w:sz w:val="2"/>
          <w:szCs w:val="2"/>
        </w:rPr>
      </w:pPr>
    </w:p>
    <w:p w14:paraId="0B5B534B" w14:textId="49970C2F" w:rsidR="006050C8" w:rsidRPr="006050C8" w:rsidRDefault="006050C8" w:rsidP="006050C8">
      <w:pPr>
        <w:rPr>
          <w:sz w:val="2"/>
          <w:szCs w:val="2"/>
        </w:rPr>
      </w:pPr>
    </w:p>
    <w:p w14:paraId="42BB39CC" w14:textId="23A50EF8" w:rsidR="006050C8" w:rsidRDefault="006050C8" w:rsidP="006050C8">
      <w:pPr>
        <w:rPr>
          <w:sz w:val="2"/>
          <w:szCs w:val="2"/>
        </w:rPr>
      </w:pPr>
    </w:p>
    <w:p w14:paraId="0E3BFAFE" w14:textId="2E188CE9" w:rsidR="006050C8" w:rsidRPr="006050C8" w:rsidRDefault="006050C8" w:rsidP="006050C8">
      <w:pPr>
        <w:rPr>
          <w:sz w:val="2"/>
          <w:szCs w:val="2"/>
        </w:rPr>
      </w:pPr>
    </w:p>
    <w:p w14:paraId="7EE287AE" w14:textId="537C1186" w:rsidR="006050C8" w:rsidRPr="006050C8" w:rsidRDefault="006050C8" w:rsidP="006050C8">
      <w:pPr>
        <w:rPr>
          <w:sz w:val="2"/>
          <w:szCs w:val="2"/>
        </w:rPr>
      </w:pPr>
    </w:p>
    <w:p w14:paraId="59B9307F" w14:textId="30866AC7" w:rsidR="006050C8" w:rsidRDefault="006050C8" w:rsidP="006050C8">
      <w:pPr>
        <w:rPr>
          <w:sz w:val="2"/>
          <w:szCs w:val="2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77777777" w:rsidR="0097467E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 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77777777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77777777" w:rsidR="005478BA" w:rsidRPr="005478BA" w:rsidRDefault="0097467E" w:rsidP="005478BA">
      <w:pPr>
        <w:spacing w:line="276" w:lineRule="auto"/>
        <w:rPr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Tel:.....................................................; e-mail:……………………………….</w:t>
      </w:r>
      <w:r w:rsidR="005478BA"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r w:rsidR="005478BA" w:rsidRPr="005478BA">
        <w:rPr>
          <w:rFonts w:ascii="Times New Roman" w:hAnsi="Times New Roman" w:cs="Times New Roman"/>
          <w:szCs w:val="20"/>
          <w:lang w:val="pl-PL"/>
        </w:rPr>
        <w:t xml:space="preserve">(CC: </w:t>
      </w:r>
      <w:hyperlink r:id="rId7" w:history="1">
        <w:r w:rsidR="005478BA" w:rsidRPr="005478BA">
          <w:rPr>
            <w:rStyle w:val="Hipercze"/>
            <w:rFonts w:ascii="Times New Roman" w:hAnsi="Times New Roman" w:cs="Times New Roman"/>
            <w:szCs w:val="20"/>
            <w:lang w:val="pl-PL"/>
          </w:rPr>
          <w:t>mkuczynska@ichf.edu.pl</w:t>
        </w:r>
      </w:hyperlink>
      <w:r w:rsidR="005478BA" w:rsidRPr="005478BA">
        <w:rPr>
          <w:rFonts w:ascii="Times New Roman" w:hAnsi="Times New Roman" w:cs="Times New Roman"/>
          <w:szCs w:val="20"/>
          <w:lang w:val="pl-PL"/>
        </w:rPr>
        <w:t>)</w:t>
      </w:r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:………………………………………………...........................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Kategoria zakupowa według Planu (kod CPV)</w:t>
      </w:r>
    </w:p>
    <w:p w14:paraId="2B674709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Purchase category according to Plan (CPV code) ……………….………………..................................................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4E21E359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5478BA" w:rsidRPr="005478BA">
        <w:rPr>
          <w:rFonts w:ascii="Times New Roman" w:hAnsi="Times New Roman" w:cs="Times New Roman"/>
          <w:b/>
          <w:sz w:val="16"/>
          <w:szCs w:val="20"/>
        </w:rPr>
        <w:t xml:space="preserve">5005/H2020-MSCA-COFUND/2019/2, PD2PI </w:t>
      </w:r>
      <w:r w:rsidR="005478BA" w:rsidRPr="005478BA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r w:rsidR="005478BA" w:rsidRPr="005478BA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77777777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 PD2PI project (for example PD2PI</w:t>
      </w:r>
      <w:r w:rsidRPr="005478BA">
        <w:rPr>
          <w:rFonts w:ascii="Times New Roman" w:hAnsi="Times New Roman" w:cs="Times New Roman"/>
          <w:i/>
          <w:color w:val="FF0000"/>
          <w:sz w:val="16"/>
          <w:szCs w:val="20"/>
          <w:highlight w:val="yellow"/>
          <w:lang w:val="en-GB"/>
        </w:rPr>
        <w:t>01</w:t>
      </w: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Attach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0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2066"/>
      <w:bookmarkEnd w:id="0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1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 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090DA07D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en-GB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……………………………………………………………………………………………………………………..</w:t>
      </w:r>
    </w:p>
    <w:p w14:paraId="6AD29900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pl-PL"/>
        </w:rPr>
        <w:t>...........................................................................................................................................</w:t>
      </w:r>
    </w:p>
    <w:p w14:paraId="2C447AAE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12458948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10B047BB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55BC89BA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3CFC98A2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W załączeniu / Attached:</w:t>
      </w:r>
    </w:p>
    <w:p w14:paraId="053AF45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estawienie ofert / List of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tenders</w:t>
      </w:r>
      <w:proofErr w:type="spellEnd"/>
    </w:p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  <w:bookmarkStart w:id="2" w:name="_GoBack"/>
      <w:bookmarkEnd w:id="2"/>
    </w:p>
    <w:sectPr w:rsidR="006050C8" w:rsidRPr="0097467E" w:rsidSect="00A16575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55C08" w14:textId="77777777" w:rsidR="005E558C" w:rsidRDefault="005E558C" w:rsidP="006554EC">
      <w:r>
        <w:separator/>
      </w:r>
    </w:p>
  </w:endnote>
  <w:endnote w:type="continuationSeparator" w:id="0">
    <w:p w14:paraId="0645FDDF" w14:textId="77777777" w:rsidR="005E558C" w:rsidRDefault="005E558C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5E558C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C957C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5E558C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A1657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EEA66" w14:textId="77777777" w:rsidR="005E558C" w:rsidRDefault="005E558C" w:rsidP="006554EC">
      <w:r>
        <w:separator/>
      </w:r>
    </w:p>
  </w:footnote>
  <w:footnote w:type="continuationSeparator" w:id="0">
    <w:p w14:paraId="41450B4C" w14:textId="77777777" w:rsidR="005E558C" w:rsidRDefault="005E558C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67923446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  <w:t>…………………………………………………………………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rgUAnGzi4ywAAAA="/>
  </w:docVars>
  <w:rsids>
    <w:rsidRoot w:val="0026595C"/>
    <w:rsid w:val="00032EE0"/>
    <w:rsid w:val="00041F18"/>
    <w:rsid w:val="00064BE5"/>
    <w:rsid w:val="0006547E"/>
    <w:rsid w:val="000D0989"/>
    <w:rsid w:val="000E1F4A"/>
    <w:rsid w:val="001504DA"/>
    <w:rsid w:val="00157AB6"/>
    <w:rsid w:val="0026595C"/>
    <w:rsid w:val="00292453"/>
    <w:rsid w:val="0031703D"/>
    <w:rsid w:val="003A53BD"/>
    <w:rsid w:val="005478BA"/>
    <w:rsid w:val="0056620B"/>
    <w:rsid w:val="005E558C"/>
    <w:rsid w:val="006050C8"/>
    <w:rsid w:val="006137AD"/>
    <w:rsid w:val="006554EC"/>
    <w:rsid w:val="007363FC"/>
    <w:rsid w:val="0076704E"/>
    <w:rsid w:val="007A68D9"/>
    <w:rsid w:val="007C2847"/>
    <w:rsid w:val="00884410"/>
    <w:rsid w:val="0097467E"/>
    <w:rsid w:val="009C02C7"/>
    <w:rsid w:val="00A16575"/>
    <w:rsid w:val="00A47D79"/>
    <w:rsid w:val="00B84039"/>
    <w:rsid w:val="00BA489A"/>
    <w:rsid w:val="00BE3E34"/>
    <w:rsid w:val="00C078EE"/>
    <w:rsid w:val="00C957C5"/>
    <w:rsid w:val="00D32C2A"/>
    <w:rsid w:val="00D51FDB"/>
    <w:rsid w:val="00D82BC1"/>
    <w:rsid w:val="00E02055"/>
    <w:rsid w:val="00F3108D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kuczynska@ichf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2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pniton</cp:lastModifiedBy>
  <cp:revision>2</cp:revision>
  <dcterms:created xsi:type="dcterms:W3CDTF">2021-04-19T07:01:00Z</dcterms:created>
  <dcterms:modified xsi:type="dcterms:W3CDTF">2021-04-19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